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17736" w:rsidRPr="009E414E" w:rsidRDefault="00CB76DD" w:rsidP="00CB76DD">
      <w:pPr>
        <w:shd w:val="clear" w:color="auto" w:fill="FBFBF8"/>
        <w:spacing w:before="150" w:after="150" w:line="240" w:lineRule="auto"/>
        <w:jc w:val="center"/>
        <w:outlineLvl w:val="0"/>
        <w:rPr>
          <w:rFonts w:asciiTheme="minorHAnsi" w:eastAsia="Times New Roman" w:hAnsiTheme="minorHAnsi" w:cstheme="minorHAnsi"/>
          <w:b/>
          <w:bCs/>
          <w:color w:val="000000"/>
          <w:kern w:val="36"/>
          <w:sz w:val="24"/>
          <w:szCs w:val="24"/>
        </w:rPr>
      </w:pPr>
      <w:r w:rsidRPr="009E414E">
        <w:rPr>
          <w:rFonts w:asciiTheme="minorHAnsi" w:eastAsia="Times New Roman" w:hAnsiTheme="minorHAnsi" w:cstheme="minorHAnsi"/>
          <w:b/>
          <w:bCs/>
          <w:color w:val="000000"/>
          <w:kern w:val="36"/>
          <w:sz w:val="24"/>
          <w:szCs w:val="24"/>
        </w:rPr>
        <w:t>(Head letter)</w:t>
      </w:r>
    </w:p>
    <w:p w:rsidR="00D17736" w:rsidRPr="009E414E" w:rsidRDefault="00D17736" w:rsidP="00D17736">
      <w:pPr>
        <w:shd w:val="clear" w:color="auto" w:fill="FBFBF8"/>
        <w:spacing w:before="150" w:after="150" w:line="240" w:lineRule="auto"/>
        <w:rPr>
          <w:rFonts w:asciiTheme="minorHAnsi" w:eastAsia="Times New Roman" w:hAnsiTheme="minorHAnsi" w:cstheme="minorHAnsi"/>
          <w:color w:val="50462B"/>
          <w:sz w:val="24"/>
          <w:szCs w:val="24"/>
        </w:rPr>
      </w:pPr>
    </w:p>
    <w:p w:rsidR="009657EB" w:rsidRPr="009E414E" w:rsidRDefault="009657EB" w:rsidP="009657EB">
      <w:pPr>
        <w:spacing w:after="0" w:line="240" w:lineRule="auto"/>
        <w:rPr>
          <w:rFonts w:asciiTheme="minorHAnsi" w:eastAsia="Times New Roman" w:hAnsiTheme="minorHAnsi" w:cstheme="minorHAnsi"/>
          <w:b/>
          <w:color w:val="50462B"/>
          <w:sz w:val="24"/>
          <w:szCs w:val="24"/>
          <w:shd w:val="clear" w:color="auto" w:fill="FBFBF8"/>
        </w:rPr>
      </w:pP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  <w:t xml:space="preserve">To: </w:t>
      </w:r>
      <w:r w:rsidRPr="009E414E">
        <w:rPr>
          <w:rFonts w:asciiTheme="minorHAnsi" w:eastAsia="Times New Roman" w:hAnsiTheme="minorHAnsi" w:cstheme="minorHAnsi"/>
          <w:b/>
          <w:color w:val="50462B"/>
          <w:sz w:val="24"/>
          <w:szCs w:val="24"/>
          <w:shd w:val="clear" w:color="auto" w:fill="FBFBF8"/>
        </w:rPr>
        <w:t xml:space="preserve">FOODLINE &amp; Co. LLC </w:t>
      </w:r>
    </w:p>
    <w:p w:rsidR="009657EB" w:rsidRPr="009E414E" w:rsidRDefault="009657EB" w:rsidP="009657EB">
      <w:pPr>
        <w:spacing w:after="0" w:line="240" w:lineRule="auto"/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</w:pPr>
      <w:r w:rsidRPr="009E414E">
        <w:rPr>
          <w:rFonts w:asciiTheme="minorHAnsi" w:eastAsia="Times New Roman" w:hAnsiTheme="minorHAnsi" w:cstheme="minorHAnsi"/>
          <w:b/>
          <w:color w:val="50462B"/>
          <w:sz w:val="24"/>
          <w:szCs w:val="24"/>
          <w:shd w:val="clear" w:color="auto" w:fill="FBFBF8"/>
        </w:rPr>
        <w:t xml:space="preserve">      </w:t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  <w:t>8 The Green, Dover</w:t>
      </w:r>
    </w:p>
    <w:p w:rsidR="009657EB" w:rsidRPr="009E414E" w:rsidRDefault="009657EB" w:rsidP="009657EB">
      <w:pPr>
        <w:spacing w:after="0" w:line="240" w:lineRule="auto"/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</w:pP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  <w:t xml:space="preserve">      DE 19901, USA</w:t>
      </w:r>
    </w:p>
    <w:p w:rsidR="009657EB" w:rsidRPr="009E414E" w:rsidRDefault="009657EB" w:rsidP="009657EB">
      <w:pPr>
        <w:spacing w:after="0" w:line="240" w:lineRule="auto"/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</w:pP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  <w:t xml:space="preserve">      </w:t>
      </w:r>
      <w:r w:rsidR="009E414E" w:rsidRPr="009E414E"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  <w:t>Tel</w:t>
      </w:r>
      <w:proofErr w:type="gramStart"/>
      <w:r w:rsidR="009E414E" w:rsidRPr="009E414E"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  <w:t>:+</w:t>
      </w:r>
      <w:proofErr w:type="gramEnd"/>
      <w:r w:rsidR="009E414E" w:rsidRPr="009E414E"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  <w:t xml:space="preserve">41 22 548 05 </w:t>
      </w:r>
      <w:proofErr w:type="spellStart"/>
      <w:r w:rsidR="009E414E" w:rsidRPr="009E414E"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  <w:t>05</w:t>
      </w:r>
      <w:proofErr w:type="spellEnd"/>
    </w:p>
    <w:p w:rsidR="009657EB" w:rsidRPr="009E414E" w:rsidRDefault="009657EB" w:rsidP="009657EB">
      <w:pPr>
        <w:spacing w:after="0" w:line="240" w:lineRule="auto"/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</w:pP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  <w:t xml:space="preserve">      E-mail: vrzic@foodlibeco.com</w:t>
      </w:r>
    </w:p>
    <w:p w:rsidR="009657EB" w:rsidRPr="009E414E" w:rsidRDefault="009657EB" w:rsidP="00D17736">
      <w:pPr>
        <w:spacing w:after="0" w:line="240" w:lineRule="auto"/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</w:pPr>
    </w:p>
    <w:p w:rsidR="009657EB" w:rsidRPr="009E414E" w:rsidRDefault="009657EB" w:rsidP="00D17736">
      <w:pPr>
        <w:spacing w:after="0" w:line="240" w:lineRule="auto"/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</w:pPr>
    </w:p>
    <w:p w:rsidR="00CB76DD" w:rsidRPr="009E414E" w:rsidRDefault="004126DF" w:rsidP="00D17736">
      <w:pPr>
        <w:spacing w:after="0" w:line="240" w:lineRule="auto"/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</w:pPr>
      <w:r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  <w:t xml:space="preserve"> </w:t>
      </w:r>
      <w:r w:rsidR="00CB76DD" w:rsidRPr="009E414E"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  <w:t>Date</w:t>
      </w:r>
      <w:proofErr w:type="gramStart"/>
      <w:r w:rsidR="00CB76DD" w:rsidRPr="009E414E"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  <w:t>:00</w:t>
      </w:r>
      <w:proofErr w:type="gramEnd"/>
      <w:r w:rsidR="00CB76DD" w:rsidRPr="009E414E"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  <w:t>/00/</w:t>
      </w:r>
      <w:r w:rsidR="00A22D37" w:rsidRPr="009E414E"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  <w:t>202</w:t>
      </w:r>
      <w:r w:rsidR="009E414E" w:rsidRPr="009E414E"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  <w:t>2</w:t>
      </w:r>
      <w:r w:rsidR="00CB76DD"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="00D17736"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</w:p>
    <w:p w:rsidR="00D17736" w:rsidRPr="004126DF" w:rsidRDefault="00CB76DD" w:rsidP="009E414E">
      <w:p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kern w:val="36"/>
          <w:sz w:val="28"/>
          <w:szCs w:val="24"/>
        </w:rPr>
      </w:pP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  <w:t>Buyer’s</w:t>
      </w:r>
      <w:r w:rsidR="00D17736" w:rsidRPr="009E414E"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  <w:t xml:space="preserve"> ref no.:</w:t>
      </w:r>
      <w:r w:rsidR="00D17736"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="00D17736"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="009E414E" w:rsidRPr="004126DF">
        <w:rPr>
          <w:rFonts w:asciiTheme="minorHAnsi" w:eastAsia="Times New Roman" w:hAnsiTheme="minorHAnsi" w:cstheme="minorHAnsi"/>
          <w:b/>
          <w:bCs/>
          <w:color w:val="000000"/>
          <w:kern w:val="36"/>
          <w:sz w:val="28"/>
          <w:szCs w:val="24"/>
        </w:rPr>
        <w:t xml:space="preserve">                                          </w:t>
      </w:r>
      <w:r w:rsidR="004126DF">
        <w:rPr>
          <w:rFonts w:asciiTheme="minorHAnsi" w:eastAsia="Times New Roman" w:hAnsiTheme="minorHAnsi" w:cstheme="minorHAnsi"/>
          <w:b/>
          <w:bCs/>
          <w:color w:val="000000"/>
          <w:kern w:val="36"/>
          <w:sz w:val="28"/>
          <w:szCs w:val="24"/>
        </w:rPr>
        <w:t xml:space="preserve">               </w:t>
      </w:r>
      <w:r w:rsidR="00D17736" w:rsidRPr="004126DF">
        <w:rPr>
          <w:rFonts w:asciiTheme="minorHAnsi" w:eastAsia="Times New Roman" w:hAnsiTheme="minorHAnsi" w:cstheme="minorHAnsi"/>
          <w:b/>
          <w:bCs/>
          <w:color w:val="000000"/>
          <w:kern w:val="36"/>
          <w:sz w:val="28"/>
          <w:szCs w:val="24"/>
        </w:rPr>
        <w:t>LETTER OF INTENT</w:t>
      </w:r>
    </w:p>
    <w:p w:rsidR="009E414E" w:rsidRPr="009E414E" w:rsidRDefault="004126DF" w:rsidP="009E414E">
      <w:pPr>
        <w:pStyle w:val="BodyText"/>
        <w:rPr>
          <w:rFonts w:asciiTheme="minorHAnsi" w:eastAsiaTheme="minorHAnsi" w:hAnsiTheme="minorHAnsi" w:cstheme="minorHAnsi"/>
          <w:color w:val="000000"/>
          <w:sz w:val="24"/>
          <w:szCs w:val="24"/>
        </w:rPr>
      </w:pPr>
      <w:r>
        <w:rPr>
          <w:rFonts w:asciiTheme="minorHAnsi" w:eastAsia="Times New Roman" w:hAnsiTheme="minorHAnsi" w:cstheme="minorHAnsi"/>
          <w:color w:val="50462B"/>
          <w:sz w:val="24"/>
          <w:szCs w:val="24"/>
        </w:rPr>
        <w:t>Dear Sirs,</w:t>
      </w:r>
      <w:r w:rsidR="00D17736"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="00D17736"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="009E414E" w:rsidRPr="009E414E">
        <w:rPr>
          <w:rFonts w:asciiTheme="minorHAnsi" w:eastAsiaTheme="minorHAnsi" w:hAnsiTheme="minorHAnsi" w:cstheme="minorHAnsi"/>
          <w:color w:val="000000"/>
          <w:sz w:val="24"/>
          <w:szCs w:val="24"/>
        </w:rPr>
        <w:t xml:space="preserve">We the undersigned </w:t>
      </w:r>
      <w:r w:rsidR="009E414E" w:rsidRPr="009E414E">
        <w:rPr>
          <w:rFonts w:asciiTheme="minorHAnsi" w:eastAsiaTheme="minorHAnsi" w:hAnsiTheme="minorHAnsi" w:cstheme="minorHAnsi"/>
          <w:color w:val="FF0000"/>
          <w:sz w:val="24"/>
          <w:szCs w:val="24"/>
        </w:rPr>
        <w:t>(Buyers Company name and address)</w:t>
      </w:r>
      <w:r w:rsidR="009E414E" w:rsidRPr="009E414E">
        <w:rPr>
          <w:rFonts w:asciiTheme="minorHAnsi" w:eastAsiaTheme="minorHAnsi" w:hAnsiTheme="minorHAnsi" w:cstheme="minorHAnsi"/>
          <w:color w:val="000000"/>
          <w:sz w:val="24"/>
          <w:szCs w:val="24"/>
        </w:rPr>
        <w:t xml:space="preserve">, here represented by </w:t>
      </w:r>
      <w:proofErr w:type="spellStart"/>
      <w:r w:rsidR="009E414E" w:rsidRPr="009E414E">
        <w:rPr>
          <w:rFonts w:asciiTheme="minorHAnsi" w:eastAsiaTheme="minorHAnsi" w:hAnsiTheme="minorHAnsi" w:cstheme="minorHAnsi"/>
          <w:color w:val="000000"/>
          <w:sz w:val="24"/>
          <w:szCs w:val="24"/>
        </w:rPr>
        <w:t>Mr</w:t>
      </w:r>
      <w:proofErr w:type="spellEnd"/>
      <w:r w:rsidR="009E414E" w:rsidRPr="009E414E">
        <w:rPr>
          <w:rFonts w:asciiTheme="minorHAnsi" w:eastAsiaTheme="minorHAnsi" w:hAnsiTheme="minorHAnsi" w:cstheme="minorHAnsi"/>
          <w:color w:val="000000"/>
          <w:sz w:val="24"/>
          <w:szCs w:val="24"/>
        </w:rPr>
        <w:t xml:space="preserve">/Ms. </w:t>
      </w:r>
      <w:r w:rsidR="009E414E" w:rsidRPr="009E414E">
        <w:rPr>
          <w:rFonts w:asciiTheme="minorHAnsi" w:eastAsiaTheme="minorHAnsi" w:hAnsiTheme="minorHAnsi" w:cstheme="minorHAnsi"/>
          <w:color w:val="FF0000"/>
          <w:sz w:val="24"/>
          <w:szCs w:val="24"/>
        </w:rPr>
        <w:t>(Name of responsible person and title)</w:t>
      </w:r>
      <w:r w:rsidR="009E414E" w:rsidRPr="009E414E">
        <w:rPr>
          <w:rFonts w:asciiTheme="minorHAnsi" w:eastAsiaTheme="minorHAnsi" w:hAnsiTheme="minorHAnsi" w:cstheme="minorHAnsi"/>
          <w:color w:val="000000"/>
          <w:sz w:val="24"/>
          <w:szCs w:val="24"/>
        </w:rPr>
        <w:t xml:space="preserve">,  hereby confirm with full legal and corporate responsibility and under penalty of perjury that is ready to purchase the commodity </w:t>
      </w:r>
      <w:r w:rsidR="009E414E" w:rsidRPr="009E414E">
        <w:rPr>
          <w:rFonts w:asciiTheme="minorHAnsi" w:eastAsiaTheme="minorHAnsi" w:hAnsiTheme="minorHAnsi" w:cstheme="minorHAnsi"/>
          <w:color w:val="FF0000"/>
          <w:sz w:val="24"/>
          <w:szCs w:val="24"/>
        </w:rPr>
        <w:t>(name of products)</w:t>
      </w:r>
      <w:r w:rsidR="009E414E" w:rsidRPr="009E414E">
        <w:rPr>
          <w:rFonts w:asciiTheme="minorHAnsi" w:eastAsiaTheme="minorHAnsi" w:hAnsiTheme="minorHAnsi" w:cstheme="minorHAnsi"/>
          <w:color w:val="000000"/>
          <w:sz w:val="24"/>
          <w:szCs w:val="24"/>
        </w:rPr>
        <w:t xml:space="preserve"> in the quantity and quality as specified in the Terms and Conditions stated below:</w:t>
      </w:r>
    </w:p>
    <w:p w:rsidR="004126DF" w:rsidRDefault="00D17736" w:rsidP="004126DF">
      <w:pPr>
        <w:spacing w:after="0" w:line="240" w:lineRule="auto"/>
        <w:rPr>
          <w:rFonts w:asciiTheme="minorHAnsi" w:eastAsia="Times New Roman" w:hAnsiTheme="minorHAnsi" w:cstheme="minorHAnsi"/>
          <w:color w:val="FF0000"/>
          <w:sz w:val="24"/>
          <w:szCs w:val="24"/>
          <w:shd w:val="clear" w:color="auto" w:fill="FBFBF8"/>
        </w:rPr>
      </w:pP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  <w:t>This representation is made with full corporate authority and responsibility of the above named company.</w:t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="00196E58" w:rsidRPr="009E414E">
        <w:rPr>
          <w:rFonts w:asciiTheme="minorHAnsi" w:eastAsia="Times New Roman" w:hAnsiTheme="minorHAnsi" w:cstheme="minorHAnsi"/>
          <w:b/>
          <w:bCs/>
          <w:color w:val="50462B"/>
          <w:sz w:val="24"/>
          <w:szCs w:val="24"/>
          <w:shd w:val="clear" w:color="auto" w:fill="FBFBF8"/>
        </w:rPr>
        <w:t>PRODUCT</w:t>
      </w:r>
      <w:proofErr w:type="gramStart"/>
      <w:r w:rsidRPr="009E414E">
        <w:rPr>
          <w:rFonts w:asciiTheme="minorHAnsi" w:eastAsia="Times New Roman" w:hAnsiTheme="minorHAnsi" w:cstheme="minorHAnsi"/>
          <w:b/>
          <w:bCs/>
          <w:color w:val="50462B"/>
          <w:sz w:val="24"/>
          <w:szCs w:val="24"/>
          <w:shd w:val="clear" w:color="auto" w:fill="FBFBF8"/>
        </w:rPr>
        <w:t>:</w:t>
      </w:r>
      <w:proofErr w:type="gramEnd"/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Pr="009E414E">
        <w:rPr>
          <w:rFonts w:asciiTheme="minorHAnsi" w:eastAsia="Times New Roman" w:hAnsiTheme="minorHAnsi" w:cstheme="minorHAnsi"/>
          <w:b/>
          <w:bCs/>
          <w:color w:val="50462B"/>
          <w:sz w:val="24"/>
          <w:szCs w:val="24"/>
          <w:shd w:val="clear" w:color="auto" w:fill="FBFBF8"/>
        </w:rPr>
        <w:t>ORIGIN:</w:t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Pr="009E414E">
        <w:rPr>
          <w:rFonts w:asciiTheme="minorHAnsi" w:eastAsia="Times New Roman" w:hAnsiTheme="minorHAnsi" w:cstheme="minorHAnsi"/>
          <w:b/>
          <w:bCs/>
          <w:color w:val="50462B"/>
          <w:sz w:val="24"/>
          <w:szCs w:val="24"/>
          <w:shd w:val="clear" w:color="auto" w:fill="FBFBF8"/>
        </w:rPr>
        <w:t>SPECIFICATIONS:</w:t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Pr="009E414E">
        <w:rPr>
          <w:rFonts w:asciiTheme="minorHAnsi" w:eastAsia="Times New Roman" w:hAnsiTheme="minorHAnsi" w:cstheme="minorHAnsi"/>
          <w:b/>
          <w:bCs/>
          <w:color w:val="50462B"/>
          <w:sz w:val="24"/>
          <w:szCs w:val="24"/>
          <w:shd w:val="clear" w:color="auto" w:fill="FBFBF8"/>
        </w:rPr>
        <w:t>PACKING:</w:t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Pr="009E414E">
        <w:rPr>
          <w:rFonts w:asciiTheme="minorHAnsi" w:eastAsia="Times New Roman" w:hAnsiTheme="minorHAnsi" w:cstheme="minorHAnsi"/>
          <w:b/>
          <w:bCs/>
          <w:color w:val="50462B"/>
          <w:sz w:val="24"/>
          <w:szCs w:val="24"/>
          <w:shd w:val="clear" w:color="auto" w:fill="FBFBF8"/>
        </w:rPr>
        <w:t>QUANTITY:</w:t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  <w:t> </w:t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Pr="009E414E">
        <w:rPr>
          <w:rFonts w:asciiTheme="minorHAnsi" w:eastAsia="Times New Roman" w:hAnsiTheme="minorHAnsi" w:cstheme="minorHAnsi"/>
          <w:b/>
          <w:bCs/>
          <w:color w:val="50462B"/>
          <w:sz w:val="24"/>
          <w:szCs w:val="24"/>
          <w:shd w:val="clear" w:color="auto" w:fill="FBFBF8"/>
        </w:rPr>
        <w:t>SHIPMENTS:</w:t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Pr="009E414E">
        <w:rPr>
          <w:rFonts w:asciiTheme="minorHAnsi" w:eastAsia="Times New Roman" w:hAnsiTheme="minorHAnsi" w:cstheme="minorHAnsi"/>
          <w:b/>
          <w:bCs/>
          <w:color w:val="50462B"/>
          <w:sz w:val="24"/>
          <w:szCs w:val="24"/>
          <w:shd w:val="clear" w:color="auto" w:fill="FBFBF8"/>
        </w:rPr>
        <w:t>DESTINATION PORT:</w:t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Pr="009E414E">
        <w:rPr>
          <w:rFonts w:asciiTheme="minorHAnsi" w:eastAsia="Times New Roman" w:hAnsiTheme="minorHAnsi" w:cstheme="minorHAnsi"/>
          <w:b/>
          <w:bCs/>
          <w:color w:val="50462B"/>
          <w:sz w:val="24"/>
          <w:szCs w:val="24"/>
          <w:shd w:val="clear" w:color="auto" w:fill="FBFBF8"/>
        </w:rPr>
        <w:t>CONTRACT LENGTH:</w:t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Pr="009E414E">
        <w:rPr>
          <w:rFonts w:asciiTheme="minorHAnsi" w:eastAsia="Times New Roman" w:hAnsiTheme="minorHAnsi" w:cstheme="minorHAnsi"/>
          <w:b/>
          <w:bCs/>
          <w:color w:val="50462B"/>
          <w:sz w:val="24"/>
          <w:szCs w:val="24"/>
          <w:shd w:val="clear" w:color="auto" w:fill="FBFBF8"/>
        </w:rPr>
        <w:t>TARGET PRICE:</w:t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  <w:t> </w:t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Pr="009E414E">
        <w:rPr>
          <w:rFonts w:asciiTheme="minorHAnsi" w:eastAsia="Times New Roman" w:hAnsiTheme="minorHAnsi" w:cstheme="minorHAnsi"/>
          <w:b/>
          <w:caps/>
          <w:color w:val="50462B"/>
          <w:sz w:val="24"/>
          <w:szCs w:val="24"/>
          <w:shd w:val="clear" w:color="auto" w:fill="FBFBF8"/>
        </w:rPr>
        <w:lastRenderedPageBreak/>
        <w:t>Inspection:</w:t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  <w:t xml:space="preserve"> Quality, Quantity, Weight, &amp; Photo by SGS or equivalent at seller cost at port of </w:t>
      </w:r>
      <w:r w:rsidR="009E414E" w:rsidRPr="009E414E"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  <w:t xml:space="preserve">place or </w:t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  <w:t>loading.</w:t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Pr="009E414E">
        <w:rPr>
          <w:rFonts w:asciiTheme="minorHAnsi" w:eastAsia="Times New Roman" w:hAnsiTheme="minorHAnsi" w:cstheme="minorHAnsi"/>
          <w:b/>
          <w:bCs/>
          <w:color w:val="50462B"/>
          <w:sz w:val="24"/>
          <w:szCs w:val="24"/>
          <w:shd w:val="clear" w:color="auto" w:fill="FBFBF8"/>
        </w:rPr>
        <w:t>PAYMENT INSTRUMENT:</w:t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  <w:t xml:space="preserve"> DRLC, DLC, SBLC, LC </w:t>
      </w:r>
      <w:r w:rsidRPr="00793B7F">
        <w:rPr>
          <w:rFonts w:asciiTheme="minorHAnsi" w:eastAsia="Times New Roman" w:hAnsiTheme="minorHAnsi" w:cstheme="minorHAnsi"/>
          <w:color w:val="FF0000"/>
          <w:sz w:val="24"/>
          <w:szCs w:val="24"/>
          <w:shd w:val="clear" w:color="auto" w:fill="FBFBF8"/>
        </w:rPr>
        <w:t>(kindly states clearly which one will be used)</w:t>
      </w:r>
    </w:p>
    <w:p w:rsidR="00A22D37" w:rsidRPr="009E414E" w:rsidRDefault="00D17736" w:rsidP="004126DF">
      <w:pPr>
        <w:spacing w:after="0" w:line="240" w:lineRule="auto"/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</w:pP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="004126DF">
        <w:rPr>
          <w:rFonts w:asciiTheme="minorHAnsi" w:eastAsia="Times New Roman" w:hAnsiTheme="minorHAnsi" w:cstheme="minorHAnsi"/>
          <w:b/>
          <w:bCs/>
          <w:color w:val="50462B"/>
          <w:sz w:val="24"/>
          <w:szCs w:val="24"/>
          <w:shd w:val="clear" w:color="auto" w:fill="FBFBF8"/>
        </w:rPr>
        <w:t xml:space="preserve">BANKING COORDINATES – </w:t>
      </w:r>
      <w:r w:rsidRPr="009E414E">
        <w:rPr>
          <w:rFonts w:asciiTheme="minorHAnsi" w:eastAsia="Times New Roman" w:hAnsiTheme="minorHAnsi" w:cstheme="minorHAnsi"/>
          <w:b/>
          <w:bCs/>
          <w:color w:val="50462B"/>
          <w:sz w:val="24"/>
          <w:szCs w:val="24"/>
          <w:shd w:val="clear" w:color="auto" w:fill="FBFBF8"/>
        </w:rPr>
        <w:t>ISSUING BUYERS BANK</w:t>
      </w:r>
      <w:proofErr w:type="gramStart"/>
      <w:r w:rsidRPr="009E414E">
        <w:rPr>
          <w:rFonts w:asciiTheme="minorHAnsi" w:eastAsia="Times New Roman" w:hAnsiTheme="minorHAnsi" w:cstheme="minorHAnsi"/>
          <w:b/>
          <w:bCs/>
          <w:color w:val="50462B"/>
          <w:sz w:val="24"/>
          <w:szCs w:val="24"/>
          <w:shd w:val="clear" w:color="auto" w:fill="FBFBF8"/>
        </w:rPr>
        <w:t>​ (</w:t>
      </w:r>
      <w:proofErr w:type="gramEnd"/>
      <w:r w:rsidRPr="009E414E">
        <w:rPr>
          <w:rFonts w:asciiTheme="minorHAnsi" w:eastAsia="Times New Roman" w:hAnsiTheme="minorHAnsi" w:cstheme="minorHAnsi"/>
          <w:b/>
          <w:bCs/>
          <w:color w:val="50462B"/>
          <w:sz w:val="24"/>
          <w:szCs w:val="24"/>
          <w:shd w:val="clear" w:color="auto" w:fill="FBFBF8"/>
        </w:rPr>
        <w:t>TOP 50 BANK)</w:t>
      </w:r>
      <w:r w:rsidR="00A22D37" w:rsidRPr="009E414E">
        <w:rPr>
          <w:rFonts w:asciiTheme="minorHAnsi" w:eastAsia="Times New Roman" w:hAnsiTheme="minorHAnsi" w:cstheme="minorHAnsi"/>
          <w:b/>
          <w:bCs/>
          <w:color w:val="50462B"/>
          <w:sz w:val="24"/>
          <w:szCs w:val="24"/>
          <w:shd w:val="clear" w:color="auto" w:fill="FBFBF8"/>
        </w:rPr>
        <w:t xml:space="preserve"> *</w:t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Pr="009E414E">
        <w:rPr>
          <w:rFonts w:asciiTheme="minorHAnsi" w:eastAsia="Times New Roman" w:hAnsiTheme="minorHAnsi" w:cstheme="minorHAnsi"/>
          <w:b/>
          <w:bCs/>
          <w:color w:val="50462B"/>
          <w:sz w:val="24"/>
          <w:szCs w:val="24"/>
          <w:shd w:val="clear" w:color="auto" w:fill="FBFBF8"/>
        </w:rPr>
        <w:t>BANK NAME:</w:t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  <w:t>FULL ADDRESS:</w:t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  <w:t>PHONE:</w:t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  <w:t>CONTACT:</w:t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  <w:t>POSITION:</w:t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  <w:t>SWIFT NUMBER:</w:t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  <w:t>ACCOUNT NAME:</w:t>
      </w:r>
    </w:p>
    <w:p w:rsidR="00A22D37" w:rsidRDefault="00A22D37" w:rsidP="00A22D37">
      <w:pPr>
        <w:rPr>
          <w:rFonts w:asciiTheme="minorHAnsi" w:eastAsia="Times New Roman" w:hAnsiTheme="minorHAnsi" w:cstheme="minorHAnsi"/>
          <w:i/>
          <w:color w:val="50462B"/>
          <w:sz w:val="24"/>
          <w:szCs w:val="24"/>
          <w:shd w:val="clear" w:color="auto" w:fill="FBFBF8"/>
        </w:rPr>
      </w:pPr>
      <w:r w:rsidRPr="009E414E">
        <w:rPr>
          <w:rFonts w:asciiTheme="minorHAnsi" w:eastAsia="Times New Roman" w:hAnsiTheme="minorHAnsi" w:cstheme="minorHAnsi"/>
          <w:i/>
          <w:color w:val="50462B"/>
          <w:sz w:val="24"/>
          <w:szCs w:val="24"/>
          <w:shd w:val="clear" w:color="auto" w:fill="FBFBF8"/>
        </w:rPr>
        <w:t>*If Buyers bank is not top 50 banks, kindly state name of confirming bank.</w:t>
      </w:r>
    </w:p>
    <w:p w:rsidR="00793B7F" w:rsidRPr="00793B7F" w:rsidRDefault="00793B7F" w:rsidP="00A22D37">
      <w:pPr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</w:pPr>
      <w:r w:rsidRPr="00793B7F"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  <w:t>Along with the LOI, please also submit the CIS (Company Information Sheet)</w:t>
      </w:r>
    </w:p>
    <w:p w:rsidR="00A22D37" w:rsidRPr="009E414E" w:rsidRDefault="00D17736" w:rsidP="00D17736">
      <w:pPr>
        <w:rPr>
          <w:rFonts w:asciiTheme="minorHAnsi" w:eastAsia="Times New Roman" w:hAnsiTheme="minorHAnsi" w:cstheme="minorHAnsi"/>
          <w:color w:val="50462B"/>
          <w:sz w:val="24"/>
          <w:szCs w:val="24"/>
        </w:rPr>
      </w:pP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  <w:t>PLEASE SUBMIT FCO</w:t>
      </w:r>
      <w:r w:rsidR="004126DF"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  <w:t>/SCO</w:t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  <w:t xml:space="preserve"> </w:t>
      </w:r>
      <w:r w:rsidR="00A22D37" w:rsidRPr="009E414E"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  <w:t>to mail:</w:t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</w:p>
    <w:p w:rsidR="00451C8F" w:rsidRPr="009E414E" w:rsidRDefault="00D17736" w:rsidP="00D17736">
      <w:pPr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</w:pP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  <w:t>_____________________________</w:t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</w:rPr>
        <w:br/>
      </w: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  <w:t xml:space="preserve">Buyer´s signature </w:t>
      </w:r>
    </w:p>
    <w:p w:rsidR="00A22D37" w:rsidRPr="009E414E" w:rsidRDefault="00A22D37" w:rsidP="00D17736">
      <w:pPr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</w:pP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  <w:t>Tel:</w:t>
      </w:r>
    </w:p>
    <w:p w:rsidR="00A22D37" w:rsidRPr="009E414E" w:rsidRDefault="00A22D37" w:rsidP="00D17736">
      <w:pPr>
        <w:rPr>
          <w:rFonts w:asciiTheme="minorHAnsi" w:hAnsiTheme="minorHAnsi" w:cstheme="minorHAnsi"/>
          <w:sz w:val="24"/>
          <w:szCs w:val="24"/>
        </w:rPr>
      </w:pPr>
      <w:r w:rsidRPr="009E414E">
        <w:rPr>
          <w:rFonts w:asciiTheme="minorHAnsi" w:eastAsia="Times New Roman" w:hAnsiTheme="minorHAnsi" w:cstheme="minorHAnsi"/>
          <w:color w:val="50462B"/>
          <w:sz w:val="24"/>
          <w:szCs w:val="24"/>
          <w:shd w:val="clear" w:color="auto" w:fill="FBFBF8"/>
        </w:rPr>
        <w:t>E-mail:</w:t>
      </w:r>
    </w:p>
    <w:sectPr w:rsidR="00A22D37" w:rsidRPr="009E414E" w:rsidSect="00451C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MT">
    <w:altName w:val="Arial"/>
    <w:charset w:val="01"/>
    <w:family w:val="swiss"/>
    <w:pitch w:val="variable"/>
    <w:sig w:usb0="00000000" w:usb1="00000000" w:usb2="00000000" w:usb3="00000000" w:csb0="00000000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B925C9"/>
    <w:multiLevelType w:val="hybridMultilevel"/>
    <w:tmpl w:val="CE20367E"/>
    <w:lvl w:ilvl="0" w:tplc="0409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ocumentProtection w:edit="readOnly" w:formatting="1" w:enforcement="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ExBmIDSwMDIwMTcyUdpeDU4uLM/DyQApNaAGq3pYMsAAAA"/>
  </w:docVars>
  <w:rsids>
    <w:rsidRoot w:val="00D17736"/>
    <w:rsid w:val="00065099"/>
    <w:rsid w:val="0006754B"/>
    <w:rsid w:val="00196E58"/>
    <w:rsid w:val="003670D4"/>
    <w:rsid w:val="004126DF"/>
    <w:rsid w:val="00451C8F"/>
    <w:rsid w:val="006758C3"/>
    <w:rsid w:val="00686A7A"/>
    <w:rsid w:val="006A38DF"/>
    <w:rsid w:val="00727FF5"/>
    <w:rsid w:val="00793B7F"/>
    <w:rsid w:val="009657EB"/>
    <w:rsid w:val="009E414E"/>
    <w:rsid w:val="00A22D37"/>
    <w:rsid w:val="00A726FE"/>
    <w:rsid w:val="00BC317F"/>
    <w:rsid w:val="00CB76DD"/>
    <w:rsid w:val="00D17736"/>
    <w:rsid w:val="00D563D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Theme="minorHAnsi" w:hAnsi="Cambria" w:cs="Calibr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1C8F"/>
  </w:style>
  <w:style w:type="paragraph" w:styleId="Heading1">
    <w:name w:val="heading 1"/>
    <w:basedOn w:val="Normal"/>
    <w:link w:val="Heading1Char"/>
    <w:uiPriority w:val="9"/>
    <w:qFormat/>
    <w:rsid w:val="00D1773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1773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D177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22D3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657EB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9E414E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</w:rPr>
  </w:style>
  <w:style w:type="character" w:customStyle="1" w:styleId="BodyTextChar">
    <w:name w:val="Body Text Char"/>
    <w:basedOn w:val="DefaultParagraphFont"/>
    <w:link w:val="BodyText"/>
    <w:uiPriority w:val="1"/>
    <w:rsid w:val="009E414E"/>
    <w:rPr>
      <w:rFonts w:ascii="Arial MT" w:eastAsia="Arial MT" w:hAnsi="Arial MT" w:cs="Arial M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4599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15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hnoCentar</dc:creator>
  <cp:lastModifiedBy>TehnoCentar</cp:lastModifiedBy>
  <cp:revision>2</cp:revision>
  <dcterms:created xsi:type="dcterms:W3CDTF">2022-11-23T13:48:00Z</dcterms:created>
  <dcterms:modified xsi:type="dcterms:W3CDTF">2022-11-23T13:48:00Z</dcterms:modified>
</cp:coreProperties>
</file>